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408737" w14:textId="77777777" w:rsidR="008A638A" w:rsidRDefault="008A638A"/>
    <w:sectPr w:rsidR="008A638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939EDC" w14:textId="77777777" w:rsidR="00C23FF6" w:rsidRDefault="00C23FF6" w:rsidP="00E52A8A">
      <w:pPr>
        <w:spacing w:after="0" w:line="240" w:lineRule="auto"/>
      </w:pPr>
      <w:r>
        <w:separator/>
      </w:r>
    </w:p>
  </w:endnote>
  <w:endnote w:type="continuationSeparator" w:id="0">
    <w:p w14:paraId="6BD4D4D4" w14:textId="77777777" w:rsidR="00C23FF6" w:rsidRDefault="00C23FF6" w:rsidP="00E52A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FF428" w14:textId="77777777" w:rsidR="00E52A8A" w:rsidRDefault="00E52A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5761AF" w14:textId="77777777" w:rsidR="00E52A8A" w:rsidRDefault="00E52A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9B462" w14:textId="77777777" w:rsidR="00E52A8A" w:rsidRDefault="00E52A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3AB4C" w14:textId="77777777" w:rsidR="00C23FF6" w:rsidRDefault="00C23FF6" w:rsidP="00E52A8A">
      <w:pPr>
        <w:spacing w:after="0" w:line="240" w:lineRule="auto"/>
      </w:pPr>
      <w:r>
        <w:separator/>
      </w:r>
    </w:p>
  </w:footnote>
  <w:footnote w:type="continuationSeparator" w:id="0">
    <w:p w14:paraId="7CC2CE57" w14:textId="77777777" w:rsidR="00C23FF6" w:rsidRDefault="00C23FF6" w:rsidP="00E52A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30435" w14:textId="77777777" w:rsidR="00E52A8A" w:rsidRDefault="00E52A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2CAD5" w14:textId="2D21A94D" w:rsidR="00E52A8A" w:rsidRDefault="00E52A8A">
    <w:pPr>
      <w:pStyle w:val="Header"/>
    </w:pPr>
    <w:r>
      <w:rPr>
        <w:noProof/>
      </w:rPr>
      <w:drawing>
        <wp:inline distT="0" distB="0" distL="0" distR="0" wp14:anchorId="11402F05" wp14:editId="15AB4338">
          <wp:extent cx="2809875" cy="90432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02403" cy="966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AB5B3" w14:textId="77777777" w:rsidR="00E52A8A" w:rsidRDefault="00E52A8A">
    <w:pPr>
      <w:pStyle w:val="Header"/>
      <w:ind/>
    </w:pPr>
    <w:r xmlns:w="http://schemas.openxmlformats.org/wordprocessingml/2006/main">
      <drawing xmlns="http://schemas.openxmlformats.org/wordprocessingml/2006/main">
        <wp:inline xmlns:wp="http://schemas.openxmlformats.org/drawingml/2006/wordprocessingDrawing" distT="0" distB="0" distL="0" distR="0">
          <wp:extent cx="1905000" cy="1905000"/>
          <wp:effectExtent l="0" t="0" r="0" b="0"/>
          <wp:docPr id="1" name="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xmlns:r="http://schemas.openxmlformats.org/officeDocument/2006/relationships" r:embed="Rf77318fae58e434f"/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I0MTQ1NrEwMTBV0lEKTi0uzszPAykwrAUA1kfVoiwAAAA="/>
  </w:docVars>
  <w:rsids>
    <w:rsidRoot w:val="00E52A8A"/>
    <w:rsid w:val="008A638A"/>
    <w:rsid w:val="00C23FF6"/>
    <w:rsid w:val="00E52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CA237D"/>
  <w15:chartTrackingRefBased/>
  <w15:docId w15:val="{0E29A84F-ABCA-49E8-801D-2430EF90C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A8A"/>
  </w:style>
  <w:style w:type="paragraph" w:styleId="Footer">
    <w:name w:val="footer"/>
    <w:basedOn w:val="Normal"/>
    <w:link w:val="FooterChar"/>
    <w:uiPriority w:val="99"/>
    <w:unhideWhenUsed/>
    <w:rsid w:val="00E52A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A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webSettings" Target="webSettings.xml" Id="rId3" /><Relationship Type="http://schemas.openxmlformats.org/officeDocument/2006/relationships/header" Target="header2.xml" Id="rId7" /><Relationship Type="http://schemas.openxmlformats.org/officeDocument/2006/relationships/fontTable" Target="fontTable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footer" Target="footer3.xml" Id="rId11" /><Relationship Type="http://schemas.openxmlformats.org/officeDocument/2006/relationships/endnotes" Target="endnotes.xml" Id="rId5" /><Relationship Type="http://schemas.openxmlformats.org/officeDocument/2006/relationships/header" Target="header3.xml" Id="rId10" /><Relationship Type="http://schemas.openxmlformats.org/officeDocument/2006/relationships/footnotes" Target="footnotes.xml" Id="rId4" /><Relationship Type="http://schemas.openxmlformats.org/officeDocument/2006/relationships/footer" Target="footer2.xml" Id="rId9" /><Relationship Type="http://schemas.openxmlformats.org/officeDocument/2006/relationships/image" Target="/word/media/3aa252c5-9c76-4317-a4fd-82286a16a370.png" Id="R1b68d56415144a4c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&#65279;<?xml version="1.0" encoding="utf-8"?><Relationships xmlns="http://schemas.openxmlformats.org/package/2006/relationships"><Relationship Type="http://schemas.openxmlformats.org/officeDocument/2006/relationships/image" Target="/word/media/3aa252c5-9c76-4317-a4fd-82286a16a370.png" Id="Rf77318fae58e434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zemysław Kłys</dc:creator>
  <cp:keywords/>
  <dc:description/>
  <cp:lastModifiedBy>Przemysław Kłys</cp:lastModifiedBy>
  <cp:revision>1</cp:revision>
  <dcterms:created xsi:type="dcterms:W3CDTF">2019-09-15T17:42:00Z</dcterms:created>
  <dcterms:modified xsi:type="dcterms:W3CDTF">2019-09-15T17:44:00Z</dcterms:modified>
</cp:coreProperties>
</file>